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12D91" w14:textId="77777777" w:rsidR="00DD46BD" w:rsidRDefault="002B7F86" w:rsidP="00DD46BD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401F021F" w:rsidR="00C104EA" w:rsidRPr="00DD46BD" w:rsidRDefault="00DD46BD" w:rsidP="00DD46BD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Business System Analyst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DD46BD" w:rsidRDefault="002B7F86" w:rsidP="00DD46B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DD46BD" w:rsidRDefault="002B7F86" w:rsidP="00DD46B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DD46BD" w:rsidRDefault="002B7F86" w:rsidP="00DD46B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1A757559" w14:textId="77777777" w:rsidR="00DD46BD" w:rsidRDefault="002B7F86" w:rsidP="00DD46B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CE232DD" w14:textId="77777777" w:rsidR="00DD46BD" w:rsidRDefault="00DD46BD" w:rsidP="00DD46B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concerning the job opening at your company for the position of Business System Analyst. As a highly knowledgeable and experienced Business System Analyst, I was intrigued by discovering a vacancy at your esteemed firm. My excellent analytical skills and efficiencies would prove to be a valuable asset for your organization.</w:t>
      </w:r>
    </w:p>
    <w:p w14:paraId="44BF9065" w14:textId="77777777" w:rsidR="00DD46BD" w:rsidRDefault="00DD46BD" w:rsidP="00DD46B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</w:t>
      </w: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Company name </w:t>
      </w:r>
      <w:proofErr w:type="spellStart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xxxx</w:t>
      </w:r>
      <w:proofErr w:type="spellEnd"/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]</w:t>
      </w: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is a respected e-commerce brand, and it would be a good chance for me to excel in my career journey.  </w:t>
      </w:r>
    </w:p>
    <w:p w14:paraId="6CCC8EC7" w14:textId="19E6C27A" w:rsidR="00DD46BD" w:rsidRPr="00DD46BD" w:rsidRDefault="00DD46BD" w:rsidP="00DD46B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old a bachelor's degree in computer science and have total work experience of 5 years. I perform the following tasks in my current organization:</w:t>
      </w:r>
    </w:p>
    <w:p w14:paraId="35FB7C87" w14:textId="4AB50CC2" w:rsidR="00DD46BD" w:rsidRPr="00DD46BD" w:rsidRDefault="00DD46BD" w:rsidP="00DD46BD">
      <w:pPr>
        <w:pStyle w:val="ListParagraph"/>
        <w:numPr>
          <w:ilvl w:val="0"/>
          <w:numId w:val="12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proofErr w:type="spellStart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nalyze</w:t>
      </w:r>
      <w:proofErr w:type="spellEnd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he requirements of the organization by conducting routine assessments.</w:t>
      </w:r>
    </w:p>
    <w:p w14:paraId="0BE50610" w14:textId="77777777" w:rsidR="00DD46BD" w:rsidRPr="00DD46BD" w:rsidRDefault="00DD46BD" w:rsidP="00DD46BD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llaborate with the IT departments to formulate strategies and track the progress.</w:t>
      </w:r>
    </w:p>
    <w:p w14:paraId="6C263E12" w14:textId="77777777" w:rsidR="00DD46BD" w:rsidRPr="00DD46BD" w:rsidRDefault="00DD46BD" w:rsidP="00DD46BD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eet with the superiors to implement the improvements.</w:t>
      </w:r>
    </w:p>
    <w:p w14:paraId="12282377" w14:textId="77777777" w:rsidR="00DD46BD" w:rsidRPr="00DD46BD" w:rsidRDefault="00DD46BD" w:rsidP="00DD46BD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epare comprehensive progress reports.</w:t>
      </w:r>
    </w:p>
    <w:p w14:paraId="28E54780" w14:textId="77777777" w:rsidR="00DD46BD" w:rsidRPr="00DD46BD" w:rsidRDefault="00DD46BD" w:rsidP="00DD46BD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EF4C6F9" w14:textId="77777777" w:rsidR="00DD46BD" w:rsidRP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remarkable analytical skills help me assess the current and future needs of the firm. I have outstanding interpersonal and communication skills. I am comfortable working jointly with the team members. </w:t>
      </w:r>
    </w:p>
    <w:p w14:paraId="0F82379F" w14:textId="77777777" w:rsidR="00DD46BD" w:rsidRP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9C774D" w14:textId="77777777" w:rsidR="00DD46BD" w:rsidRP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Enclosed is my resume, where you can find additional information on my previous experience and educational accomplishments. I hope to receive a </w:t>
      </w:r>
      <w:proofErr w:type="spellStart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avorable</w:t>
      </w:r>
      <w:proofErr w:type="spellEnd"/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reply from your side.</w:t>
      </w:r>
    </w:p>
    <w:p w14:paraId="3A9982B7" w14:textId="77777777" w:rsidR="00DD46BD" w:rsidRP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E3873BC" w14:textId="77777777" w:rsidR="00DD46BD" w:rsidRP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46BCB130" w14:textId="2F835825" w:rsid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D46BD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CD941EF" w14:textId="15C34B0A" w:rsid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022709D" w14:textId="4446F06E" w:rsid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0828B0B" w14:textId="5B1D207A" w:rsid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773CF5A" w14:textId="00E659CF" w:rsid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01010D3" w14:textId="77777777" w:rsidR="00DD46BD" w:rsidRPr="00DD46BD" w:rsidRDefault="00DD46BD" w:rsidP="00DD46BD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B779B3"/>
    <w:multiLevelType w:val="hybridMultilevel"/>
    <w:tmpl w:val="20941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81C5F"/>
    <w:multiLevelType w:val="multilevel"/>
    <w:tmpl w:val="39AAA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1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D46BD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7</Words>
  <Characters>158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2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System Analyst Cover Letter Sample</dc:title>
  <dc:subject>Create your Cover Letter using Free Business System Analyst Cover Letter Sample Template</dc:subject>
  <dc:creator>Qwikresume.com</dc:creator>
  <dcterms:created xsi:type="dcterms:W3CDTF">2021-11-29T06:01:00Z</dcterms:created>
  <dcterms:modified xsi:type="dcterms:W3CDTF">2021-11-29T06:01:00Z</dcterms:modified>
  <cp:category>IT</cp:category>
</cp:coreProperties>
</file>